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a29d7c953f8bf0cbf27d1cbda977288119aa513"/>
    <w:p>
      <w:pPr>
        <w:pStyle w:val="Heading1"/>
      </w:pPr>
      <w:r>
        <w:t xml:space="preserve">Title: FreshSales - Monthly Operational Meeting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freshsales: P&amp; E -Monthly Operational Meeting - Jan 2020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Freshsales: P &amp; E - Monthly Operational Meeting - March 2020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reshsales: P &amp; E - Monthly Operational Meeting - April 2020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Freshsales: P &amp; E - Monthly Operational Meeting - July 2020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FW CRM: P &amp; E - Monthly Operational Meeting - Aug 2020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FW CRM: P &amp; E - Monthly Operational Meeting - Nov 2020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FW CRM: P &amp; E - Monthly Operational Meeting - Feb 2021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FW CRM: P &amp; E - Monthly Operational Meeting - April 2021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FW CRM: P &amp; E - Monthly Operational Meeting - June 2021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FW CRM: P &amp; E - Monthly Operational Meeting - July 2021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FW CRM: P &amp; E - Monthly Operational Meeting - October 2021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FW CRM: P &amp; E - Monthly Operational Meeting - March 2022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FW CRM: P &amp; E - Monthly Operational Meeting - May 2022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FW CRM: P &amp; E - Monthly Operational Meeting - August 2022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FWCRM: P &amp; E - Monthly Operational Meeting - December 2022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FW CRM: P &amp; E - Monthly Operational Meeting - March 2023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FW CRM: P &amp; E - Monthly Operational Meeting - June 2023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FW CRM: P &amp; E - Monthly Operational Meeting - October 2023</w:t>
        </w:r>
      </w:hyperlink>
    </w:p>
    <w:p>
      <w:pPr>
        <w:pStyle w:val="FirstParagraph"/>
      </w:pPr>
      <w:r>
        <w:br/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pages/viewpage.action?pageId=237142150" TargetMode="External" /><Relationship Type="http://schemas.openxmlformats.org/officeDocument/2006/relationships/hyperlink" Id="rId21" Target="https://confluence.freshworks.com/pages/viewpage.action?pageId=237156300" TargetMode="External" /><Relationship Type="http://schemas.openxmlformats.org/officeDocument/2006/relationships/hyperlink" Id="rId22" Target="https://confluence.freshworks.com/pages/viewpage.action?pageId=242294297" TargetMode="External" /><Relationship Type="http://schemas.openxmlformats.org/officeDocument/2006/relationships/hyperlink" Id="rId23" Target="https://confluence.freshworks.com/pages/viewpage.action?pageId=251110626" TargetMode="External" /><Relationship Type="http://schemas.openxmlformats.org/officeDocument/2006/relationships/hyperlink" Id="rId24" Target="https://confluence.freshworks.com/pages/viewpage.action?pageId=256420710" TargetMode="External" /><Relationship Type="http://schemas.openxmlformats.org/officeDocument/2006/relationships/hyperlink" Id="rId25" Target="https://confluence.freshworks.com/pages/viewpage.action?pageId=270337679" TargetMode="External" /><Relationship Type="http://schemas.openxmlformats.org/officeDocument/2006/relationships/hyperlink" Id="rId26" Target="https://confluence.freshworks.com/pages/viewpage.action?pageId=288457089" TargetMode="External" /><Relationship Type="http://schemas.openxmlformats.org/officeDocument/2006/relationships/hyperlink" Id="rId27" Target="https://confluence.freshworks.com/pages/viewpage.action?pageId=297614157" TargetMode="External" /><Relationship Type="http://schemas.openxmlformats.org/officeDocument/2006/relationships/hyperlink" Id="rId28" Target="https://confluence.freshworks.com/pages/viewpage.action?pageId=306651225" TargetMode="External" /><Relationship Type="http://schemas.openxmlformats.org/officeDocument/2006/relationships/hyperlink" Id="rId29" Target="https://confluence.freshworks.com/pages/viewpage.action?pageId=316113123" TargetMode="External" /><Relationship Type="http://schemas.openxmlformats.org/officeDocument/2006/relationships/hyperlink" Id="rId30" Target="https://confluence.freshworks.com/pages/viewpage.action?pageId=320189232" TargetMode="External" /><Relationship Type="http://schemas.openxmlformats.org/officeDocument/2006/relationships/hyperlink" Id="rId31" Target="https://confluence.freshworks.com/pages/viewpage.action?pageId=349197339" TargetMode="External" /><Relationship Type="http://schemas.openxmlformats.org/officeDocument/2006/relationships/hyperlink" Id="rId32" Target="https://confluence.freshworks.com/pages/viewpage.action?pageId=366071034" TargetMode="External" /><Relationship Type="http://schemas.openxmlformats.org/officeDocument/2006/relationships/hyperlink" Id="rId33" Target="https://confluence.freshworks.com/pages/viewpage.action?pageId=379657752" TargetMode="External" /><Relationship Type="http://schemas.openxmlformats.org/officeDocument/2006/relationships/hyperlink" Id="rId34" Target="https://confluence.freshworks.com/pages/viewpage.action?pageId=400216391" TargetMode="External" /><Relationship Type="http://schemas.openxmlformats.org/officeDocument/2006/relationships/hyperlink" Id="rId35" Target="https://confluence.freshworks.com/pages/viewpage.action?pageId=421786135" TargetMode="External" /><Relationship Type="http://schemas.openxmlformats.org/officeDocument/2006/relationships/hyperlink" Id="rId36" Target="https://confluence.freshworks.com/pages/viewpage.action?pageId=445942094" TargetMode="External" /><Relationship Type="http://schemas.openxmlformats.org/officeDocument/2006/relationships/hyperlink" Id="rId37" Target="https://confluence.freshworks.com/pages/viewpage.action?pageId=46232124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pages/viewpage.action?pageId=237142150" TargetMode="External" /><Relationship Type="http://schemas.openxmlformats.org/officeDocument/2006/relationships/hyperlink" Id="rId21" Target="https://confluence.freshworks.com/pages/viewpage.action?pageId=237156300" TargetMode="External" /><Relationship Type="http://schemas.openxmlformats.org/officeDocument/2006/relationships/hyperlink" Id="rId22" Target="https://confluence.freshworks.com/pages/viewpage.action?pageId=242294297" TargetMode="External" /><Relationship Type="http://schemas.openxmlformats.org/officeDocument/2006/relationships/hyperlink" Id="rId23" Target="https://confluence.freshworks.com/pages/viewpage.action?pageId=251110626" TargetMode="External" /><Relationship Type="http://schemas.openxmlformats.org/officeDocument/2006/relationships/hyperlink" Id="rId24" Target="https://confluence.freshworks.com/pages/viewpage.action?pageId=256420710" TargetMode="External" /><Relationship Type="http://schemas.openxmlformats.org/officeDocument/2006/relationships/hyperlink" Id="rId25" Target="https://confluence.freshworks.com/pages/viewpage.action?pageId=270337679" TargetMode="External" /><Relationship Type="http://schemas.openxmlformats.org/officeDocument/2006/relationships/hyperlink" Id="rId26" Target="https://confluence.freshworks.com/pages/viewpage.action?pageId=288457089" TargetMode="External" /><Relationship Type="http://schemas.openxmlformats.org/officeDocument/2006/relationships/hyperlink" Id="rId27" Target="https://confluence.freshworks.com/pages/viewpage.action?pageId=297614157" TargetMode="External" /><Relationship Type="http://schemas.openxmlformats.org/officeDocument/2006/relationships/hyperlink" Id="rId28" Target="https://confluence.freshworks.com/pages/viewpage.action?pageId=306651225" TargetMode="External" /><Relationship Type="http://schemas.openxmlformats.org/officeDocument/2006/relationships/hyperlink" Id="rId29" Target="https://confluence.freshworks.com/pages/viewpage.action?pageId=316113123" TargetMode="External" /><Relationship Type="http://schemas.openxmlformats.org/officeDocument/2006/relationships/hyperlink" Id="rId30" Target="https://confluence.freshworks.com/pages/viewpage.action?pageId=320189232" TargetMode="External" /><Relationship Type="http://schemas.openxmlformats.org/officeDocument/2006/relationships/hyperlink" Id="rId31" Target="https://confluence.freshworks.com/pages/viewpage.action?pageId=349197339" TargetMode="External" /><Relationship Type="http://schemas.openxmlformats.org/officeDocument/2006/relationships/hyperlink" Id="rId32" Target="https://confluence.freshworks.com/pages/viewpage.action?pageId=366071034" TargetMode="External" /><Relationship Type="http://schemas.openxmlformats.org/officeDocument/2006/relationships/hyperlink" Id="rId33" Target="https://confluence.freshworks.com/pages/viewpage.action?pageId=379657752" TargetMode="External" /><Relationship Type="http://schemas.openxmlformats.org/officeDocument/2006/relationships/hyperlink" Id="rId34" Target="https://confluence.freshworks.com/pages/viewpage.action?pageId=400216391" TargetMode="External" /><Relationship Type="http://schemas.openxmlformats.org/officeDocument/2006/relationships/hyperlink" Id="rId35" Target="https://confluence.freshworks.com/pages/viewpage.action?pageId=421786135" TargetMode="External" /><Relationship Type="http://schemas.openxmlformats.org/officeDocument/2006/relationships/hyperlink" Id="rId36" Target="https://confluence.freshworks.com/pages/viewpage.action?pageId=445942094" TargetMode="External" /><Relationship Type="http://schemas.openxmlformats.org/officeDocument/2006/relationships/hyperlink" Id="rId37" Target="https://confluence.freshworks.com/pages/viewpage.action?pageId=4623212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8Z</dcterms:created>
  <dcterms:modified xsi:type="dcterms:W3CDTF">2024-02-16T23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